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os</w:t>
      </w:r>
      <w:r>
        <w:t xml:space="preserve"> </w:t>
      </w:r>
      <w:r>
        <w:t xml:space="preserve">Angeles</w:t>
      </w:r>
    </w:p>
    <w:bookmarkStart w:id="21" w:name="X3089dc825396953a6855f792a4a6b421c8782df"/>
    <w:p>
      <w:pPr>
        <w:pStyle w:val="Heading1"/>
      </w:pPr>
      <w:r>
        <w:t xml:space="preserve">Internship Application Letter for Welder Position</w:t>
      </w:r>
    </w:p>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Los Angeles, CA 90001</w:t>
      </w:r>
    </w:p>
    <w:bookmarkStart w:id="20" w:name="X68524bb65288292f8f41c3ac840a71c518c0655"/>
    <w:p>
      <w:pPr>
        <w:pStyle w:val="Heading2"/>
      </w:pPr>
      <w:r>
        <w:t xml:space="preserve">Subject: Formal Application for Welder Internship Position</w:t>
      </w:r>
    </w:p>
    <w:p>
      <w:pPr>
        <w:pStyle w:val="FirstParagraph"/>
      </w:pPr>
      <w:r>
        <w:t xml:space="preserve">Dear Hiring Manager,</w:t>
      </w:r>
    </w:p>
    <w:p>
      <w:pPr>
        <w:pStyle w:val="BodyText"/>
      </w:pPr>
      <w:r>
        <w:t xml:space="preserve">I am writing to express my enthusiastic interest in the Welder Internship position at [Company Name], as advertised on [Platform where job was posted, e.g., LinkedIn, company website]. As a dedicated welding student actively pursuing certification through the Los Angeles Community College District’s Advanced Welding Program, I am eager to contribute to your team while gaining hands-on experience within the dynamic industrial landscape of the United States Los Angeles. This internship opportunity represents a pivotal step in my career journey toward becoming a certified welder capable of meeting the rigorous demands of Southern California’s construction, manufacturing, and infrastructure sectors.</w:t>
      </w:r>
    </w:p>
    <w:p>
      <w:pPr>
        <w:pStyle w:val="BodyText"/>
      </w:pPr>
      <w:r>
        <w:t xml:space="preserve">My academic foundation includes comprehensive coursework in SMAW (Shielded Metal Arc Welding), GMAW (Gas Metal Arc Welding), GTAW (Gas Tungsten Arc Welding), and FCAW (Flux-Cored Arc Welding), all aligned with the American Welding Society’s D1.1 Structural Welding Code standards required for work in the United States. I have completed 350+ hours of supervised welding practice, including complex multi-pass joints on ASTM A36 steel, stainless steel fabrication, and pipe welding – skills directly applicable to the projects I understand you undertake in Los Angeles. My recent certification through the American Welding Society (AWS) at the Los Angeles Technical College testing facility validates my proficiency in producing welds that meet or exceed AWS D1.1 specifications for structural integrity and safety.</w:t>
      </w:r>
    </w:p>
    <w:p>
      <w:pPr>
        <w:pStyle w:val="BodyText"/>
      </w:pPr>
      <w:r>
        <w:t xml:space="preserve">What drives my passion for welding is not merely technical skill, but the profound impact this craft has on shaping Los Angeles’ physical identity. I have followed the city’s infrastructure evolution – from the ongoing expansion of LAX to downtown revitalization projects like the 7th Street Viaduct reconstruction – and understand that skilled welders are the unsung heroes ensuring these structures stand safely for generations. I am particularly drawn to [Company Name]’s reputation for excellence in projects supporting Southern California’s growth, such as your work on the [Mention specific project if known, e.g., "Port of Los Angeles cargo terminal expansion" or "Metro Purple Line extension"]. This internship is not just a learning opportunity; it is my commitment to contribute to the very fabric of United States Los Angeles through precision and craftsmanship.</w:t>
      </w:r>
    </w:p>
    <w:p>
      <w:pPr>
        <w:pStyle w:val="BodyText"/>
      </w:pPr>
      <w:r>
        <w:t xml:space="preserve">My experience extends beyond the welding booth. As a volunteer with the LA Youth Build program, I assisted in constructing community gardens using recycled metal structures, developing critical soft skills essential for U.S. workplace success: clear communication during safety briefings (OSHA 10 certified), meticulous adherence to quality control checklists, and collaborative problem-solving when equipment malfunctions occurred mid-project. In my role at [Previous Work/Training Location], I consistently received commendations for maintaining a clean, organized work area – a standard I understand is non-negotiable in Los Angeles’ high-stakes industrial environment where safety protocols directly impact project timelines and public safety.</w:t>
      </w:r>
    </w:p>
    <w:p>
      <w:pPr>
        <w:pStyle w:val="BodyText"/>
      </w:pPr>
      <w:r>
        <w:t xml:space="preserve">I recognize that the Welder Internship role at [Company Name] requires more than technical proficiency. The United States welding industry demands adaptability to evolving technologies like robotic welding systems and a deep respect for the unique challenges of Los Angeles’ climate-controlled facilities, urban construction sites, and stringent environmental regulations (such as Cal/OSHA’s Hazard Communication Standard). My training emphasizes these aspects: I am proficient in interpreting ASME Section IX blueprints, understanding material properties under varying temperatures (critical for LA’s microclimates), and utilizing modern welding equipment like Miller Dynasty 350 and Lincoln Electric Power MIG 210. I have also completed a specialized course on welding safety protocols specific to California’s construction regulations, ensuring I can immediately contribute to your team’s compliance efforts.</w:t>
      </w:r>
    </w:p>
    <w:p>
      <w:pPr>
        <w:pStyle w:val="BodyText"/>
      </w:pPr>
      <w:r>
        <w:t xml:space="preserve">Los Angeles’ industrial ecosystem is uniquely demanding – requiring welders who can navigate tight deadlines for high-profile projects while maintaining unwavering quality standards. My background positions me well for this environment. During my academic capstone project, I welded a 10-foot steel frame structure under a 72-hour deadline for a local automotive parts manufacturer’s prototype, delivering flawless joints that passed all third-party inspections. This experience taught me to thrive under pressure without compromising safety – an essential skill in the fast-paced world of United States Los Angeles manufacturing and construction.</w:t>
      </w:r>
    </w:p>
    <w:p>
      <w:pPr>
        <w:pStyle w:val="BodyText"/>
      </w:pPr>
      <w:r>
        <w:t xml:space="preserve">I am deeply committed to professional growth within the welding field and believe [Company Name]’s mentorship-driven internship program offers the ideal platform for my development. I am eager to learn from your certified welders, absorb best practices in structural welding for Southern California’s diverse projects, and contribute to your team’s success while actively pursuing my AWS Certified Welder (CWE) designation. My resume provides further detail on my technical competencies and training achievements.</w:t>
      </w:r>
    </w:p>
    <w:p>
      <w:pPr>
        <w:pStyle w:val="BodyText"/>
      </w:pPr>
      <w:r>
        <w:t xml:space="preserve">Thank you for considering my application as a dedicated candidate for the Welder Internship position at [Company Name]. I am excited about the possibility of bringing my technical skills, safety-conscious mindset, and passion for Los Angeles’ industrial evolution to your team. I welcome the opportunity to discuss how my qualifications align with your current and upcoming projects in United States Los Angeles. Please feel free to contact me via email or phone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Internship Application Letter - Los Angeles</dc:title>
  <dc:creator/>
  <dc:language>en</dc:language>
  <cp:keywords/>
  <dcterms:created xsi:type="dcterms:W3CDTF">2026-07-24T04:48:51Z</dcterms:created>
  <dcterms:modified xsi:type="dcterms:W3CDTF">2026-07-24T04:48:51Z</dcterms:modified>
</cp:coreProperties>
</file>

<file path=docProps/custom.xml><?xml version="1.0" encoding="utf-8"?>
<Properties xmlns="http://schemas.openxmlformats.org/officeDocument/2006/custom-properties" xmlns:vt="http://schemas.openxmlformats.org/officeDocument/2006/docPropsVTypes"/>
</file>